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Demo</w:t>
      </w:r>
      <w:r>
        <w:t xml:space="preserve"> </w:t>
      </w:r>
      <w:r>
        <w:t xml:space="preserve">กสทช.</w:t>
      </w:r>
      <w:r>
        <w:t xml:space="preserve"> </w:t>
      </w:r>
      <w:r>
        <w:t xml:space="preserve">071067</w:t>
      </w:r>
    </w:p>
    <w:p>
      <w:pPr>
        <w:pStyle w:val="Date"/>
      </w:pPr>
      <w:r>
        <w:t xml:space="preserve">วันจันทร์ที่</w:t>
      </w:r>
      <w:r>
        <w:t xml:space="preserve"> </w:t>
      </w:r>
      <w:r>
        <w:t xml:space="preserve">7</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นการเลือกตั้งนาย อบต. ยโสธร ในคครั้งยประชาชนมาใช้สิทธิน้อย แม้ว่าก่อนหน้านี้ได้ประชาสัมพันธ์ให้กันอย่างต่อเนื่อง สาเหตุส่วนหนึ่งอาจจะเป็นผู้สเสียงค่ะ การเลือกตั้งครั้งนี้มีประชาชนมีสิทธิ์กว่า 4 แสนคนนะคะ แต่ว่ามีคนมาใช้สิทธแล้วพบว่ามีบัตรที่ประชาชนไม่ประสงค์ลงคะแนนเกือบ 20,000 ด้วยกันค่ะ ก็มีการแล้วก็ช่วยเหลือเยียวยาสิ่งที่เกิดขึ้นกับไฟไหม้รสบัสทัศนศึกษาของนักเรียนค่ะ เพื่อจะสความปลอดภัยของรถที่เป็นไปในการสมคการตรวจนั้น ไม่เป็นไปตามข้อเท็จจริงได้ ค่ะ โดยยัตินะเมื่อสัปดาห์ที่ผ่านมาสภาผู้แทนราษฎรได้หยิบยกมาหารือแล้วนะคะ ก็เป็นอีกครั้งหนึ่ง ที่วุมิสภาห่วงใยอีกครั้งหนึ่ง จึงสัญญาณไปยังรัฐบาลให้นี้ค่ะ ที่ประชุมวุฒิสภานะคะ หรือว่า สว. ร่วมการแต่งกายชุดดำ ไว้ทุกข์และยืนไว้อาลับให้กับยรถทัศนศึกษาของโรงเรียนวัดเขาพระยาสังฆาราม จังหวัดอุทัยธานี และแสดงความเสียใจอย่างสุดซึ่งต่อครอบครัวผู้เสียชีวิตค่ะ และความห่วงใยต่อเหตุการณ์ที่เกิดขึ้น นายวุฒิชาติ กัลยาณิมิตร นายกวุมิสภา การคมนาคมของวุฒิสภา ก็เสนอญัตติให้วุฒิสภา พิจารณา ป้องกัน และช่วยเหลือเยียวยาความเสียหายที่เกิดขึ้นจากกรณีดังกล่าวให้รัฐบาลเพื่อเสนอไปยังรัฐบาลเพื่อดำเนินค่ะ เพื่อเน้นย้ำมาตรฐานความปลอดภัย เสนอแนะให้ตรวจสอบสภาพรถทุก 3 เดือน พบผู้ประกอบการลักลอบเปลี่ยนแปลง ซึ่งจะต้องจริงจังถึงการตรวจ ไม่ใช่การตรวจทิพย์หรือการตรวจไม่จริงจัง ปล่อยปะละเลย หะหลวม ซึ่งหากข้อตามกฎหมายค่ะ อันนี้นะครับ เราก็คงต้องมาเน้นย้ำ และต้องดำเนินการอย่างจริง ๆ จัง ๆ นะครับ ไม่ใช่ว่าเป็นการตรวจทิพย์ ต้องบอกเลยว่าต้องดำเนินการตามกฎหมายนะครับ ที่รับผิดชอบผู้เสียหายนะครับ ในช่วงบ่ายค่ะ คณะกรรมาธิการที่มีนาย กัลยาณิมิตร เป็นประธานนั้น ก็ได้หยิบอรื่องมาหารือค่ะ ได้เชิญตัวแทนที่เกี่ยวข้อง กระทรวงคมนาคม กระทรวงการขนส่งทางบกทั่วไทย ตัวแทนความปลอดภัยทางถนน และผู้แทนกระทรวงศึกษาธิการค่ะ ซึ่งมีหลายประเด็นนะคะ ที่จะซักถามกรมการขนส่ง การตรวจรถและยังปฏิบัติตามาตรฐานดังกล่าวนั้น ของผู้ประกอบการค่ะ ซึ่งเป็นเรื่องสำคัญและเป็นจิตสำนึก ทั้งนี้นะคะ หากนายวัน เป็นลูกหลานของประกอบนั้นนั่งอยู่บนรถหรือว่าเป็นญาติพี่น้องจะรู้สึกอย่างไรก็จะเสนอแนะให้ขึ้นบัญชีผู้ประกอบถึงการให้บริการนักศึกษาหรือว่าผู้สูงอายุด้วยนค่ะ ซึ่งขณะนี้ค่ะ การประชุมของวุฒิสภาก็อยู่ระหว่างการเข้ายัติเรื่องของการหารือนะคะ และข้อเสนอแนะนะคะ ที่ส่งไปยังรัฐบาลเพื่อหาทางออกเกี่ยวกับปัญหาดังกล่าวนี้ด้วยค่ะ</w:t>
      </w:r>
    </w:p>
    <w:p>
      <w:pPr>
        <w:pStyle w:val="BodyText"/>
      </w:pPr>
      <w:r>
        <w:t xml:space="preserve">(คุณพรวดี) ขอบคุ</w:t>
      </w:r>
    </w:p>
    <w:p>
      <w:pPr>
        <w:pStyle w:val="BodyText"/>
      </w:pPr>
      <w:r>
        <w:t xml:space="preserve">(คุณจีรชาตา) คุณผู้ชมเรามีนายกรัฐมนตรีที่มีนามสกุลชินวัตรมาเป็นคนที่ 3 แล้วนะคะ แต่คนนี้ถูกข้อครหามันเป็นมรดกทางการเมืองจากพ่อถึงลูกหรือไม่ จนถึงวันนี้ยังไม่มีคำปฏิเสธค่ะ เพื่อไทยภายใต้แกนนำของนางสาวแพทองธาร ในการสานต่อรัฐบาลพรรคไทยรักไทย ที่นำโดยนโยบายของนายทักษิณ ชินวัตร นะคะ ที่เป็นหนึ่งในผู้ที่ร่วมก่อตั้งพรรคไทยรักไทย ก็ยอมรับว่าเท้าติดดินเป็นหลักคิดในการวางนโยบาย เป็นหลักปฏิบัติในการขับเคลื่อนรัฐบาลแต่ละชุด แต่ละสมัย ทำให้พรรคเพื่อไทยก้าวมาถึงวันนี้ได้ ติดตามกับรายงานมรดกชินวัตร กับการเมืองชินวัตร ตอนแรก กับคุรภูมิตอนนั้นคุณทักษินก็มีการทำงานแล้วเขาก็อยากทำพรรคการเมือง ซึ่งก็ตรงกับความเห็นพวกเราหลายคน ที่เราเป็นคน 14 ตุลาคมนี่ คนที่ผ่านประชาธิปไตยมาแล้ว เราอยากเห็นพิทักษ์ไทยให้ดีมากขึ้น อยากจะเปลี่ยนแปลงแล้วเราก็เข้าใจว่าการที่จะทำงานตรงนี้ได้ดีนี่ ก็ต้องไปทำพรรคการเมือง แต่ว่าการที่ไปทำพรรคการเมืองนี่ เราต้องยอมรับความเป็นจริงว่าเราต้องมีสตางค์ ไม่มีสตางค์มันทำยาก</w:t>
      </w:r>
    </w:p>
    <w:p>
      <w:pPr>
        <w:pStyle w:val="BodyText"/>
      </w:pPr>
      <w:r>
        <w:t xml:space="preserve">(ผู้สื่อข่าว) ผู้ร่วมก่อตั้งพรคคไทยรักไทยเปิดเผยว่า ก่อนเปิดใช้เวลานานกว่า 3 ปี ที่สอบถามประชาชนถึงความต้องการและความเดือดร้อน ความรู้ และความคิดใหม่ ๆ ก่อนจะนำมากลั่นกรองและตั้งพรรคการเมือง แม้กระทั่งชื่อไทยรักไทยก็มีจากความเห็นของประชาชน ก่อนก้าวลงสนามเลือกตั้งพร้อมนโยบายหาเสียง 14 กรกฎาคม 2541 เปิดตัวพรรคไทยรักไทย โดยมีผู้ร่วมก่อตั้งพรรค 20… คิดใหม่ทำใหม่ เพราะหากคิดแบบเดิม ทำแบบเดิม คนในพรรคเชื่อว่าทำไม่รอด ประเทศก็ไปไม่รอดเช่นกัน ตอนนี้ก็ไม่คิดว่าจะมาได้ไกลขนาดนี้ จุดแข็งที่มั่นใจ คือพรรคไทยรักไทยจากประชาชน จึงมีประชาชนสนับสนุนเป็นจำนวนมาก ผู้ร่วมก่อตั้งพรรคมั่นใจว่า พรรคไทยรักไทยมาพร้อมความเชื่อมั่นในตัวนายทักษิณ ชินวัตร ที่ทุกคนรู้จักและไว้วางใจ ผ่านการสื่อสารแรกทางการเมือง ด้วยสโลแกน ตาดูดาวเท้าติดดิน ตัวตนบวกกับเปิดนโยบายที่ตรงใจประชาชน</w:t>
      </w:r>
    </w:p>
    <w:p>
      <w:pPr>
        <w:pStyle w:val="BodyText"/>
      </w:pPr>
      <w:r>
        <w:t xml:space="preserve">(คุณภูมิธรรม) ส่วนหนึ่งในการแคมเปญ เทื่อเราจะมีผู้นำคนใหม่ ก็ต้องมีกระบวนการให้เขารู้จักคนใหม่ คุณทักษิณ เราเริ่มต้นจากการเขียนบทชีวประวัติ เรื่องตาดูดาว… 40 กว่า เป็นคนมีวิสับทัศน์ แล้วก็มีกฎ มีความตั้งใจ ประสบความสำเร็จในชีวิตมาแล้วนี่ คืออะไร เขาก็เลยทำตาดูดาวเท้าติดดินขึ้นมา</w:t>
      </w:r>
    </w:p>
    <w:p>
      <w:pPr>
        <w:pStyle w:val="BodyText"/>
      </w:pPr>
      <w:r>
        <w:t xml:space="preserve">(ผู้สื่อข่าว) และนโยบาย ที่ไทยรักไทยใช้ในสมัยนั้น สมัยนั้นที่โครงการ 30 บาทรักษาทุกโรค 1 ตำบล 1 ผลิตภัณฑ์ ชำระหนี้เกษตรกร จัดตั้งกองทุนหมู่บ้าน 1,000,000 บาท เร่งจัดตั้ง… การ ส่งเสริมให้หลังพรรคไทยรักไทยโดนสั่งยุบ เลือกตั้ง… พรรค… เงื่อนไขสำคัญ นอกเหนือจากไปที่ไม่ใช่ความท้าทายของพรรคเท่านั้น แต่ยังเป็นเรื่องของตัวบุคคล เป็นมรกดการเมือง ชินวัตร คุณแพรทองธาร บริหารราชการประเทศได้เพียงเดือนเศษนะคะ มีการเคลื่อนไหวทางการเมือง ทั้งในสภาและนอกสภา แต่นักการเมืองการปกครองก็เชื่อว่ารัฐบาลเพื่อไทย 2 ภายใต้ชองนางสาวแพรทองธาร ชินวัตร จะสามารถบริหารราชการได้ครบเทอมนะคะ</w:t>
      </w:r>
    </w:p>
    <w:p>
      <w:pPr>
        <w:pStyle w:val="BodyText"/>
      </w:pPr>
      <w:r>
        <w:t xml:space="preserve">(คุณจีรชาตา) นักวิชาการ นักเคลื่อนไวทางการเมืองเอง ก็เชื่อว่าหากจะมีการหรือว่าเหตุที่จะเขย่าเก้าอี้นายกรัฐมนตรีนั้น ที่คาดการณ์ว่าจะเกิดจากสนิมเนื้อใน ไม่ได้เกิดจากความเคลื่อนไหวของกลุ่มต่าง ๆ ว่าแต่สนิมเนื้อในหมายถึงอะไร ติดตามจากคุณเสาวลักษณ์ ในการบ้านการมสนิมเนื้อในไม่เป็นพรรคร่วมรัฐบาลที่สถานการณ์ตอนนี้บ่งชี้ไปที่พรรคภูมิใจไทย ก็ย่อมหมายถึงผลพวงของนายทักษิณ ชินวัตร ที่จะส่งผลสั่นคลอน เพื่ไทย 2 หรือไม่ก็เขย่าเก้าอี้นายกรัฐมนตรีแพทองธาร ชินวัตร นั่นแหละค่ะ ส่วนการเคลื่อนไหวทางการเมือง จะด้วยแผนปฏิบัติการของพรรคฝ่ายค้าน ทางการเมืองของกลุ่มต่าง ๆ ยังทำอะไรรัฐบาลหรือนายกรัฐมนตรีไม่ได้ค่ะ เพราะเวลานี้ แค่เดือนเศษ แม้จะมีเสียงติติงออกมาบ้าง แต่ก็มีเสียงชื่นชมประคับประคองอยู่ด้วย วาระของรัฐบาลเพื่อไทย 2 และนายกรัฐมนตรีแพทองธาร ชินวัตร ยังเดินหน้าไปได้ด้วยดี เอาว่าอย่างอารมณ์ของนายกรัฐมนตรี พร้อมกับการตัดสินใจไปในที่เกิดเหตึรถทัศนศึกษาไฟไหม้ทันทีทันใด ปฏิกิริยาที่ซื้อใจประชาชนได้มากทีเดียวค่ะ แต่อาจจะสวนทางกันอยู่บ้าง กับเมื่อลงพื้นที่ไปสถานการน้ำ ที่จังหวัดเชียงใหม่ เชียงราย รอบแรก เพราะมีภาพบางช่วงบางตอนถูกนำเสนอคล้ายว่าแค่ลงไปให้กำลังใจ ไม่ใส่ใจกับสถานการณ์ที่เกิดขึ้น ด้วยท่าทีที่ยิ้มทักทยประชาชน สวมกอด ความจริงจังกับการแก้ปัญหา ส่วนเงินช่วยเหลือและเยียวยายังต้องรอตามกลไกกฎหมาย ยิ่งเมื่อถูกเทียบกับโครงการแจกเงินหมื่นยิ่งเห็นความต่างค่ะ ส่วนที่โชว์วิสัยทัศน์ครั้งแรกที่เมืองความร่วมมือเอเชียที่กรุงโดฮา ที่กรุงกาตาร์ มีคนวิพากษ์วิจารณ์แล้วค่ะ อ่านโพยที่ได้มีคนเตรียมไว้ให้ ไม่ต่างอะไรจากการแถลงนโยบายของรัฐบาลต่อรัฐสภา ที่เป็นไปตามแถลงการณ์ของพรรคร่วมรัฐบาล ไม่ได้แสดงถึงศักยภาพความรู้ความสามารถจากการเป็นผู้นำประเทศจากเนื้อแท้ในตัวซค่งทั้งหมดเป็นเสียงสะท้อนที่ต้องรับฟังแล้วล่ะค่ะ และตลอดเดือนเศษก็มีข้อชี้จากนักวิชาการด้านการเมืองการปกครอง ชี้ว่านายกฯ แพทองธาร ชินวัตร ไม่ต่างอะไรกับอดีตนายกเศรษฐา ทวีศิลป์ นอกเหนือจากคึณสมบัติ เรื่องของบารมีทางการเมือง ซึ่งบุคคลทั้ง 2 คนนี้ยังไม่มี และยังต้องใช้เวลาเช่นเดียวกันค่ะ // เหมือนคุณเศรษฐาเป็นนายกฯ นั่นแหละ ไม่มีความสามารถในการที่จะขับเคลื่อน ผู้ที่อยู่ใต้บังคับบัญชานี่ ที่จะให้กระทำหรือว่าปฏิบัติในทิศทางที่ตนเองต้องการนะ คุณแพทองธารก็ยังไม่มี อนาคตก็ไม่รู้ว่าจะมีหรือเปล่า เพราะอันนี้ต้องการสะสมบารมีขึ้นมา ส่วนอีกอันหนึ่ง ลักษณะที่สะท้อนควาภาวะผู้นำ คือ ความเห็นอกเห็นใจผู้อื่นนะ อันนี้ก็เริ่ม เธอก็เริ่มพัฒนา เริ่มปรากฏนะ ก็แตกต่างในช่วงก่อนพอสมควร เพราะช่วงก่อนดูเธอก็อาจจะความรู้สึกเห็นอกเห็นใจอาจจะไม่แสดงให้เห็นอย่างชัดเจน แล้วก็ชอบพูดในลักษณะที่แข็งกร้าว แล้วก็ตำหนิคนอื่นนะครับ แต่ว่าปัจจุบันก็มีการการแสดงท่าทีในเรื่องนี้ขึ้นมา ส่วนอีกเรื่องหนึ่งคือคนเป็นผู้นำนี่ มันจะต้องทำให้คนอื่นนี่พัฒนาสติปัญญาได้ด้วยนะ ซึ่งอันนี้นี่ เป็นเรื่องที่ยากของคุฯแพทงอธารเพราะว่าตัวเองก็ยังมีปมในเรื่องนี้อยู่ แต่ด้วยข้อสังเกตที่ว่านี่ ต้องบอกว่ามีอีกข้อสังเกตหนึ่งค่ะ ก็เพราะอีกเดือนเศษนี่แหละค่ะ ทางการโทง โพแรกของเมือง ที่นายกฯ แพทองธาร ชินว้ตร ทำหน้าที่อยู่ เรตติงสูงขึ้นค่ะ มาเป็นอันดับ 1 มาแท้คุณพิธาได้แล้ว และคนที่ต่อท้าย คือ นายอนุทิน ชาญวีรกูล คนที่รั้งท้ายต้องบอกว่าเป็นนายณัฐพงศ์ เรื่องปัญยาวต่างก็ฟันธงค่ะ ว่านายกฯ ฝ่ายช่วงทดลองงานมาได้อย่างฉลุย แต่จากนี้ ต่อมาร่วมรัฐบาล ทั้งการเคลื่อนไหวนอกสภาต้องเฝ้าระวังด้วยค่ะ ด้วยเชื่อกันว่าต้นปีหน้าค่ะ ปัจจัยเสี่ยงทั้งหลาย 1. นั่นก็คือผลพวงจากคำร้อง ที่พ่วงมาที่ถูกเรียกว่านิติสงคราม น่าจะเริ่มส่อเค้าเห็นแนวทางออกมาแล้วล่ะค่ะ อีกหนึ่งคือผลพวงของนายทักษิณ ชินตรวัตร และเรื่องในอดีตมาด้วย แต่ทั้ง 2 ข้ออาจะไม่หนักหน่วงเท่าปมเขย่าเสถียรภาภสยาม เสถียรภาพ รัฐบาล ซึ่งมาจากสนิมเนื้อใหมายถึง พรรคร่วมรัฐบาลนั่นแหละค่ะ นักวิชาการการเมืองการปกครองชี้ว่าพรรคร่วมรัฐบาล อาจจะหมายถึงภูมิใจไทย แนะให้ถอดบทเรียนจากนโยบายแลกนโยบาย กาสิโนแลกกาสิโน กัญชาและคาสิโนหรือการเปลี่ยนปี 2560 เพราะนั่นคือบทสะท้อนที่นำไปสู่เหตุความรุนแรงได้ ได้ // ทุกพรรคอยากจะอยู่ทุกวาระถ้าสามารถทำได้ ถ้าตั้งคำถามแบบนี้นี่ เขามีแนวโน้มที่จะประนีประนอมกัน ถ้าหากว่าเรื่องที่ประณีประนอม อาจจะทำมให้ตัวเองไม่เสียประโยชน์มาก ไม่สร้างความเสียหายมาก เขาก็จะประนีประนอมกัน แล้วก็เขากอดคอกันไปให้ครบวาระ แต่ว่าต่อไป มันในบางจังหวะนี่มันก็อาจมีความเป็นไปได้ที่มันอาจจะเกิดประเด็นอะไรขึ้นมา ที่ทำให้เกิดความรู้สึกที่ไม่สามารถประนีประนอมกันได้ เพราะถ้าประนีประนอมแล้วเกิดความเสียหายกับพรรค พรรคของตัวเอง อย่างมาก</w:t>
      </w:r>
    </w:p>
    <w:p>
      <w:pPr>
        <w:pStyle w:val="BodyText"/>
      </w:pPr>
      <w:r>
        <w:t xml:space="preserve">(คุณเสาวลักษณ์) อัปเดตนี้ Road Map ผู้นำฝ่ายค้าน คุณณเรืองปัญญาวุฒิ ก้ประกาศออกมาแล้ว ต้นปีหน้าเวทีซักถามและซักฟอก และเป็นไปได้ว่าการเมืองในสภา การเมืองนอกสภาด้วย ตอนนี้จังหวะเวลานั้นที่บรรจบกันทำให้นายก แพทองธาร ชินวัตร เคาะประตู ขอประนีประนอมได้แค่เดือนเศษเอง อย่าเพิ่งไล่กันเลยค่ะ พึ่งทำงานได้เดือนเดียวเองจะไล่แล้วเหรอ จะไล่แล้วเหรอคะ อย่าเพิ่งไล่เลยค่ะ ยังไม่ได้มีโอกาสได้คุยกับคุณสนธิเลยนะคะ พร้อมอยู่แล้วค่ะ วันนี้เราเป็นรัฐบาล เป็นนายกรัฐมนตรี เพราะฉะนั้น เราก็ต้องพูดคุยกับทุกภาคส่วนอยู่แล้ว อีกอยางการทำให้ประเทศชาติสงบสุขเป็นสิ่งสำคัญ เพราะฉะนั้น ประเทศ คนไทยมีความสุขแล้ว ต่างประเทศก็จะมาลงทุนด้วย เพราะฉะนั้น อันนี้ก็สำคัญค่ะ แนะนำหน่อยค่ะ อย่างไรดี</w:t>
      </w:r>
    </w:p>
    <w:p>
      <w:pPr>
        <w:pStyle w:val="BodyText"/>
      </w:pPr>
      <w:r>
        <w:t xml:space="preserve">(ผู้สื่อข่าว) …</w:t>
      </w:r>
    </w:p>
    <w:p>
      <w:pPr>
        <w:pStyle w:val="BodyText"/>
      </w:pPr>
      <w:r>
        <w:t xml:space="preserve">(นายก) แนะนำหน่อยค่ะ ให้ประเทศชาติสงบสุขทำอย่างไรดี พร้อม เพราะว่าไม่พร้อมีเรื่องอยู่แล้ว ไม่… เอาว่าต้นปีหน้า แรงถาโถมที่เห็นในช่วงเวลาเดือนเศษที่ผ่านมาจะหนักหน่วงกว่านี้อีกค่ะ ในสภา การเมืองนอกสภา และนิติสงคราม หรือจะหมายรวมไปถึงสนิมเนื้อใน อาจจะไม่หมายถึงแค่ภูมิใจไทย เขย่าเก้าอี้นายกฯ และเสถียรภาพของรัฐบาลได้ต้นปีหน้า ย่างเข้าปีที่ 2 ของสภาชุดนี้ ก็มีอีกข้อสังเกตหนึ่งค่ะ ที่คิดไปได้ อาจจะโยนไม้ 2 ปีหลัง ของเทอมนี้ ให้พรรคอนุรักษ์นิยมไหม กันได้นั่นคือดีลการเมืองนายกฯ คนละครึ่ง ครึ่งเทอมหน้ากับครึ่งเทอมหลัง แน่นอนค่ะ อาจจะเป็นไปได้ค่ะ</w:t>
      </w:r>
    </w:p>
    <w:p>
      <w:pPr>
        <w:pStyle w:val="BodyText"/>
      </w:pPr>
      <w:r>
        <w:t xml:space="preserve">(คุณพรวดี) ขอบคุณค่ะ ตำรวจสามารถจับกุมนาย สันติ ผู้ต้องหาที่หนีจับและสู้กับเจ้าหน้าที่ขณะที่เปิดล้อมซอยอินทรมะ 29 3 ตุลาคม ได้แล้วนะคะ จับตัวได้ที่โคราชค่ะ ตรวจพบปืน 2 กระบอก เบื้องต้นนายสันติกำลังมุ่งหน้าไปที่อำนาจเจริญนะคะ ติดตามได้จากคุณชาติชาย ถุงเงินคุณชาติชายคะ</w:t>
      </w:r>
    </w:p>
    <w:p>
      <w:pPr>
        <w:pStyle w:val="BodyText"/>
      </w:pPr>
      <w:r>
        <w:t xml:space="preserve">(คุณชาติชาย) นะครับ ใช้เวลากว่า 3 วันที่เจ้าหน้าที่ใช้เวลาจับตัวและติดตามตัวนายสันติ หรือผู้ต้องหาหนีหมายจำและยิงต่อสู้กับเจ้าหน้าที่นะครับ ซึ่งระหว่างนี้ ตำรวจอยู่ในการสอบปในท้องที่ของ สภ. โคกลาง นะครับ ในจังหวัดนครราชสีมานะครับ ซึ่งขณะนี้อยู่ระหว่างการควบคุมตัวและเตรียมตัวควบคุมตัวนะคะ เดินทางมาที่ สน. บางซื่อเพื่อสอบปากคำ และเตรียมแจ้งข้อหาครับ นี่เป็นคลิปที่เจ้าหน้าที่บันทึกไว้ขณะจผู้ต้องหาหลบหนีหมายจับในหลายพื้นที่ แต่นายสันติพยายามวิ่งหนีทำทีไม่มีบัตรประจำตัว สุดท้ายถูกจับตัวได้ จุดสกัด สภ. โคกลาง จังหวัดนครราชสีมา ภายหลังพบข้อมูลว่าผู้ต้องหาต้องการหลบหนี จังหวัดอำนาจเจริญ พร้อมยึดปืนของผู้ต้องหาได้ 2 กระบอก สำหรับ 1 ในเบาะแส ตำรวจพบหลักฐานจากวงจรปิดจากอาคาร รามคำแหง 65 บันทึกภาพบุคคลคล้ายนายสันติ สวมเสื้อ และใส่กางเกงยีนขายาว รองเท้าผ้าใบสีดำ ผ้าสีเขียงนะครับ ท่าทางมีพิรุจ เดินผ่านป่าในช่วงค่ำของวันที่ 4 ตุลาคมที่ผ่านมา ก่อนออกนอกกรุงเทพฯ และพบผู้ต้องหามีพฤติกรรมเปลี่ยนเสื้อผ้าหลายครั้งเพื่ออำพรางตัว เบื้องต้นนายสันติ ตกเป้นผู้ต้องหาคดีพยายามฆ่าเจ้าพนักงาน และเครื่องกระสุนปืนไว้ในครอบครองโดยไม่ได้รับอนุญาต พกพาปืนและเครื่องกระสุนปืนไปในหมู่บ้านโดยไม่ได้รับอนุญาต พกพาอาวุธปืนและเครื่องกระสุนปืนโดยไม่มีเหตุเร่งด่วน ยิงปืนโดยใช่เหตุในหมู่บ้านหรือชุมชนและบุกรุกเคหะสถานในเวลากลางคืนครับ ครับ คุณจีรชตาครับ ขณะนี้นะครับ ตำรวจอยู่ระหว่างควบคุมตัวนายสันตินะครับ ขณะนี้อยู่ระหว่างการสอบปสกคำ ในเบื้องต้น เตรียมตัวมุ่งหน้ามาที่ สน. บางซื่อ เพื่อทำการสอบปากคพำเพิ่มเติมพร้อมแจ้งข้อกล่าวหา ซึ่งการสอบปากคำจะใช้เวลาพอสมควร เนื่องจากผู้ต้องหามีคดีค้างเก่าอยู่หลายคดีนะครับ ในวันพรุ่งนี้ จะคววบคุมตัวผู้ต้องหาไปที่ฝากขังขั้นตอนตามกฎหมายต่อไปครับ</w:t>
      </w:r>
    </w:p>
    <w:p>
      <w:pPr>
        <w:pStyle w:val="BodyText"/>
      </w:pPr>
      <w:r>
        <w:t xml:space="preserve">(คุณจีรชาตา) ขอบคุณคุณชาติชายค่ะ มาดูสถานการณ์ในต่างประเทศกันนะคะ อย่างต่อเนื่องนะคะ ซึ่งก็มีความเป็นไปได้ที่ผู้นำเอซบอลล่า์ และผู้นำกำลังของอิหร่านนั้น นั้นอาจจะเสียชีวิตจากการโจมตีเมื่อไม่กี่วันที่ผ่านมา และล่าสุดค่ะ ทางอิสราเอลนั่น ได้เผยภาพเมื่อวันที่ 7 ตุลาคมปีที่แล้วนะคะ ซึ่งไม่เคยเผยแพร่ที่ไหนมาก่อนค่ะ กองทัพอิสราเอลได้เผยแพร่วิดีโอชุดใหม่เป็นภาพเหตุการณ์ขณะที่กลุ่มฮามาสบุกโจมตีดินแดนอิสราเอลเมื่อวันที่ 7 ที่ผ่านมาค่ะ คลิปนี้เผยให้เห็นการทำงานของทหารอิสราเอล รวมถึงตำรวจตระเวนชายแดนที่ปฏิบัติการที่คิมบุเอลิม ร่วมถึงพลเรือนที่ปฐมพยาบาลให้ทหาร ขณะที่บุกยึดสถานีตำรวจในเมืองสเตดอด กลับคืนมาจากการยึดครองของกลุ่มฮามาส ซึ่งภาพนี้ยังไม่เคยเผยแพร่มาก่อนค่ะ การโจมตีอิสราเอล ของกลุ่มฮามในวันนี้เมื่อปีที่แล้วจุดฉนวนให้อิสราเอลและกลุ่มฮากับกลุ่มฮามัสที่ลากยาวมานานถึง 1 ปี และทำให้ประชาชนในกาซาเสียชีวิตไปแล้วมากกว่า 41,000 คนค่ะ ส่วนสถานการณ์ล่าสุดของกลุ่มเฮซบอลลาห์ ยังคงยิงจรวดอิสราเอล โดยภาพจากกล้องวงจรปิด เผยในเห็นนาทีที่จรวดตกในเมืองฮาฟา เมืองที่ใหญ่อันดับ 3 ของอิสราเอล ตามเวลาท้องถิ่น กลุ่มเฮซบอลลาห์เผยว่ายิงโจมตีฐานทัพทางตอนใต้ของอิสราเอล ที่เมืองขณะที่ตำรวจเปิดเผยว่า เหตุการณ์ที่เกิดขึ้นทำให้มีผู้บาดเจ็บทั้งหมด 10 คน และสร้างความเสียหายต่ออาคารที่พักอาศัยและทรัพย์สิน ส่วนในฝั่งเลบานอน ท้องฟ้าเหนือกรุงเบรุส มีแสงไฟจากการโจมตีดังขึ้น พร้อมกับมีเสียงระเบิดดังกึกก้องไปทั่วบริเวณ หลังจากเดินหน้าโจมตีทางอากาศระลอกใหม่เมื่อคืนวันอาทิตย์ จนล่วงเลยเข้าสู่วันใหม่ กองทัพอิสราเอลระบุว่าการโจมตีในครั้งนี้พุ่งเป้าโจมตีไปที่เมืองเบรุส พร้อมทั้งระบุว่ามีขีปนาวุธจำนวน 130 ลูก ถูกยิงข้ามพรมแดนจากเลบานอนมายังอิสราเอล ซึ่งบางส่วนถูกสะกัดเอาไว้ได้ ขณะที่กลุ่มฮิซบอลเลาะห์ยังบอกด้วยว่าอิสราเอลในการปฏิบัติภารกิจค้นหาและเชื่อโยงไปยังกรุงเบรุส ซึ่งเชื่อว่าเป็นจุดที่นายฮาเซมว่าที่ผู้นำกลุ่มคนใหม่ประจำกลุ่มในช่วงที่อิสราเอลนั้นทิ้งระเบิดโจมตีเมื่อวันพฤหัสบดีที่ผ่านมา นอกจากนี้สำนักข่าวรอยเตอร์รายงาน ว่าจนถึงตอนนี้ยังไม่ทราบชะตากรรมของนายพลเอซบาอิล บานี ผู้บัญชาการกองกำลังอิหร่าน หลังอิสราเอลถล่มกรุงเบรุสเมื่อสัปดาห์ที่แล้ว ซึ่งคานนีเดินทางไปเลบานอน หลังจากที่ นาราสรา ผู้นำของกลุ่มโดนสังหาร ด้านโฆษกกองทัพอิสราเอลบอกว่าตอนนี้แยู่ในประเมินผลการโจมตี หลังจากถูกถามหลังการโจมตี ว่า…อาจจะเสียชีวิตจากการโจมตีดังกล่าวค่ะ คุณผู้ชมวันนี้ครบ 1 เต็มแล้วค่ะ นับที่กลุ่แล้วค่ะ นับตั้งแต่กลุ่มฮามาสบุกโจมตีอิสราเอล ในประวัติศาสตร์ตามมาด้วยการตอบโต้ของอิสราเอลที่กาซานะคะ ตอนแรกนึกว่าจะเป็นสงครามที่น่าจะเบ็ดเสร็จกันได้ในเวลาไม่นาน แต่ปรากฏว่ามันเยื้อกันมา 1 ปี และความขัดแย้งดูจะรุกลามไปเลบานอนอีกด้วย คุณทิพย์ตะวัน ตอนนี้เข้าสู่ปีที่ 2 แล้วของสงครามในพื้นที่ตะวันออกกลาง มันจะลากยาวไปไหมคะ ดูเหมือนการเจรจานี่แทบจะไม่มีผลอะไรเกิดขึ้นเลย // คนที่จะตอบคำถามได้ดีที่สุด ก็คงเป็นตัวผู้นำอิสราเอลเองค่ะ แม้กระทั่งพี่ใหญ่อย่างสหรัฐฯเองยังไม่เหลือแต้มต่ออะไร กดดันอิสราเอลเสียเท่าไรคะ เบนจมิน เนทันยฮู เพื่อปกป้องตัวเอง ใน 7 แนวรบ คงจะเป็นคำปกป้องถึงสถานการณ์ในตะวันออกกลางในปีที่ 2 นี้ได้อย่างดีทีเดียวค่ะ เพราะนั้นหมายความว่าสู้รบในภูมิภาคนี้ จะยังไม่จบลงในเร็ววัน และด้านมนุษยธรรมเองก็น่าจะเลวร้ายลงไปเรื่อย ๆ ค่ะ นักรบฮามาสและกลุ่มติดอาวุธปาเลสไตน์ได้บุกเข้าไปโจมตีชุมชนต่าง ๆ ในอิสราเอลในช่วงเช้าของเดือนตุลาคม ปีที่แล้วค่ะ เหตุการณ์ช็อกโลกนี้ ทำให้มัประมาณ 1,200 คนนะคะ บาดเจ็บมากกว่า 5,400 คน และมีผู้ถูกจับเป็นตัวประกัน และยังมีผู้ถูกกลับไปยังกาซาอีกประมาณ 250 คนค่ะ เหตุโจมตีอิสราเอลครั้งรุนแรงทีสุดในประวัติศาสตร์ จุดชนวนไฟให้ลุกโชนนะคะ โดยวันเดียวในอิสราเอลเข้าไปทิ้งถล่มหลายพื้นที่ในกาซา ขณะที่หลังจากนั้นไม่ถึงสัปดาห์ กองทัพอิสราเอลปฏิบัติการภาคพื้นดิน ก่อนจะเดินกำลังแบบเต็มรูปแบบรูปแบบในอีก 2 สัปดาห์ต่อมา โดยตั้งเปิดทำลายกลุ่มฮามาสให้ในสิ้ซาก จำกัดภัยคุกคามในอนาคต และช่วยเหลือตัวประกันนะคะ แม้ว่าการพักรบ 1 สัปดาห์ ในเดือนพฤศจิกายน ปีที่แล้ส ได้รับการปล่อยตัวออกมาถึง 100 คน หยุดยิงฉบับใหม่ ก็ริบหรี่ลงไปเรื่อย ๆ คไม่ว่าตัวกลางชาติหลัก ๆ อย่างสหรัฐฯ อิยิปต์ และกาตาร์ จะพยายามมากแค่ไหนก็ตาม ตลอดระยะเวลา 1 ปีที่ผ่านมาประชาคมโลกใช้ทั้งไม้อ่อนและไม้แข็งนะคะ รวมถึงการเจรจาทั้งเบื้องหน้าและเบื้องหลัง เพื่อกดดันให้อิสราเอลเองลดระดับการโจมตีในกาซา และลดความสูญเสียในฝั่งพลเรือนลง แต่อิสราเอลยังโจมตีจนปัจจุบันครอบคลุมไปทั่วทั้งกาซาเรียบร้อยแล้วนะคะ คุณผู้ชมดูผ่านที่นี้ พื้นที่สีแดงเข้มค่ะ อิสราเอล และสีแดงอ่อนคือพื้นที่ภายใต้คำสั่งอพยพ มีปฏิบัติการทางทหาร จะเห็นนะคะ ว่าทั้งกาซาแทบไม่เหลือพื้นที่ปลอดภัยค่ะ และเป็นไม่ได้เลยนะคะ ที่พื้นที่เหล่านี้จะเพียงพอต่อการอพยมชาวกาซาที่ อพยพหนีตายกว่า 2 ล้านคน หรือแม้แต่พื้นที่ที่ได้ชื่อว่าปลอดภัย ก็ยังถูกโจมตีหลายต่อหลายครั้งด้วยกันค่ั ปัจจุบันนะคะ ตัวเลขผู้เสียชีวิตในกาซาพุ่งสูงถึง 41,000 คนแล้ว ในจำนวนนี้เกือบครึ่งหนึ่งเป็นผู้หญิงและเด็กค่ะ ขณะที่มีผู้สูญหายอีก 10,000 คน ที่อาจติดอยู่ใต้ซากปรักหักพัง ส่วนชาวกาซากว่า 1 ล้าน ต้องเป็เป็นผู้พลัดถิ่น และอพยพมากกว่า 1 ครั้งขึ้นไป และอีกเกือบครึ่งล้าน ต้องตกอยู่ในภาวะอดยาก ท่ามกลางวิกฤติด้านมนุษยธรรมที่เลวร้ายในช่วงก่อนสงครามที่จะปะทุขึ้นเมื่อ 1 ปีที่แล้วคุณผู้ชม ถนนในกาซาเต็มไปด้วยรถลาและผู้คนนะคะ แต่สภาพของเมืองที่ใหญ่ที่สุดในกาซาปัจจุบันค่ะ นี่ค่ะ แทบจะไม่มีเค้าเดิมหลงเหลือให้เห็นนะคะ หลังจากกาซาซิตี้ตกเป็นเป้าในการโจมตี ในฐานะฐานที่มั่นสำคัญของกลุ่มฮามัสค่ะ ภาพความเสียหายรุนแรงเช่นนี้ยังพบได้ทั่วกาซานะคะ จากการประเมินขององค์การสหประชาชาติชี้ว่าจะต้องใช้เวลานานถึง 15 ปี ในการเคลียร์ซากปลักหลักพังทั่วทั้งกาซาซึ่งมีมากถึง 40 ล้านตันค่ะ ส่วนการฟื้นฟูกาซาให้กลับมาเหมือนเดิมอาจจะต้องใช้เวลายาวนานถึง 80 ปีนะคะ แต่การสู้รบในตอนนี้ไม่ได้หยุดอยู่เพียงแค่กาซาเท่านั้น โดยอิสราเอลการโจมตีกลุ่มเฮซบอลลาในเลโดยเฉพาะการกวาดล้างแกนนำสำคัญของกลุ่มฮิซบอลเลาะห์ กำลังทำให้ทั่วโลกต่างวิตกค่ะ ทำให้หลายชาติรวมถึงสหรัฐฯ ถึงกับขั้นต้องผนึกกำลังเจรหยุดยิง 21 วันในเลบานอน เพื่อลดการสุ่มเสี่ยง แต่ความพยายามดังกล่าวไม่เป็นผลนะคะ และผู้นำอิสราเอลเอง ก็มีพร้อมชนกับทุกฝ่าย ทุกฝ่ายทั้งกลุ่มติดอาวุธใน 7 แนวรบ ทั้งกาซา เวสแบงค์ เลบานอน ซเยเมน และอิหร่าน รวมถึงพันธมิตรตะวันตกค่ะ เมื่อวันเสาร์ที่ผ่านมา นายทันยาฮูห์ ผู้นำฝรั่งเศส ให้ระงับการขายอาวุธให้กับอิสราเอล ใช้ทำสงครามในกาซา โดยเขาประกาศก้าวนะคะ จะชนะค่ะ ไม่ว่าจะได้รับการช่วยเหลือหรือไม่ก็ตาม และประเทศไหนที่ไม่ได้ยืนเคียงข้างอิสราเอล ก็คือฝั่งอิหร่านคุณผึ่งนภา ยิ่งสหรัฐอเมริกาจะมีการเลือกตั้งในเดือนหน้า ตัวไบเดนเองก็คงจะทำอะไรมากในช่วงนี้ไม่ได้ ดังนั้นการประเมินสถานการณ์ในปีที่ 2 นี่อาจจะต้องรอไปหลังจากเรารู้ผลว่าใครจะได้เป็นผู้นำสหรัฐฯ คนต่อไปค่ะ ค่ะ คุณผู้ชมคะ การปัดฝุ่งนั้น มาเสนอขายหน่วยลงทุนประเภท ก. มาเสนอขายหน่วยลงทุนทั่วไป ก็ถือว่าเป็นมาตรการเร่งด่วนของรัฐบาลนะคะ หวังจะฟื้นความเชื่อมั่นจากนักลงทุนค่ะ หลังจากว่าที่ผ่านมานั้น เม็ดเงินนันั้นไหลทะลักออกเป็นจำนวนมาก วันนี้เป็นวันแรกค่ะ กองทุนนั้นเข้ามาซื้อขายในตลาดหลักทรัพย์แห่งประเทศไทย แต่ว่าจะมีผลดึงดูดเม็ดเงินลงทุนจากต่างชาติมากแค่ไหน ติดตามในจับสัญญาเศรษฐกิจ กับคุณนิติชาติ</w:t>
      </w:r>
    </w:p>
    <w:p>
      <w:pPr>
        <w:pStyle w:val="BodyText"/>
      </w:pPr>
      <w:r>
        <w:t xml:space="preserve">[เสียงดนตรี] การเสนอขายหน่วยลงทุนให้กับนักลงทุนรายยกลางเดือนกันยายนที่ผ่านมาเรียกว่าเกินคาดนะครับ มีหน่วยการซื้อ สูงกว่าที่ตั้งเอาไว้ที่ 150,000 ล้านบาทครับ ทำให้รวมพรรค 1 ตลาดลงทุนทรัพย์แห่งประเทศไทย รองนายกรัฐมนตรี และนายกกระทรวงการคลัง มีมุมมองจากนักวิเคราะห์นะครับ แต่ก็มีมุมมองจากนักวิเคราะห์นะครับ ว่าควรจะหามาตรการอื่นมากระตุ้นเพิ่มเติมครับ กองทุนรวมวายุพรรคหนึ่งนั้นเริ่มกระจายในตลาดหลักทรัพย์แห่งประเทศไทย ตั้งแต่วันที่ 1 ตุลาคมที่ผ่านมานะครับ โดยมีการลงทุนในหุ้นของบริษัทที่มีปัจจัยพื้นฐานและสภาพคล้องสูง มั่นคง ดำรงธุรกิจอาจยั่งยืน ปรับขึ้นเพิ่มขึ้นกว่า 15 จุดนะครับ แต่การเข้าซื้อขายในตลาดหลักทรัพย์วันแรกวันนี้ เปิดตลาดมาดัชนีเพิ่มขึ้น 1.5 จุด รองนายกรัฐมนตรี และรัฐมนตรีว่าการกระทรวงการคลัง ยังไม่ได้สามารถประเมินได้ว่าจะมีเม็ดเงินเข้าสู่ตลาดมากแค่ไหน แต่มั่นใจว่าจะช่วยฟื้นความเชื่อมั่นของนักลงทุน ดึงเม็ดเงินให้เข้าสู่ตลาดได้มากขึ้นครับ</w:t>
      </w:r>
    </w:p>
    <w:p>
      <w:pPr>
        <w:pStyle w:val="BodyText"/>
      </w:pPr>
      <w:r>
        <w:t xml:space="preserve">(คุณพิชัย) ผมคิดว่านักลงทุนในประเทศทุกคนวันนี้ ความรู้สึกปรับเปลี่ยนไปบ้างปรับเปลี่ยนไปบ้าง สัก 6-7 เดือนที่แล้ว มันปรับเปลี่ยนไปบ้าง เราก็มาดูกันนะครับ ว่าเมื่อก่อนนักลงทุนในประเทศนี่ ก็ลงทุนกันค่อนข้างเยอะ ส่วนในประเทศนี่ จะว่าไปแล้วก็ดู 2 อย่างนะครับ เขาก็ดูความรู้สึกของนักลงทุนในประเทศด้วย ไปที่ไหน ก็ต้องดูอย่างนั้น อันที่ 2 ดูแนวโน้มเศรษฐกิจในประเทศไทย ประกอบกับแนวโน้มเศรษฐกิจทั่วโลก และชั่งน้ำหนักดูภูมิภาคนี้ เอเชียแปซิฟา แล้วก็เอเชียนะครับ และแม้กระทั่งเอเชียนี่ ก็เป็นเป้าหมายที่นักลงทุนเขาจับตามองอยู่ครับ กองทุนวายุพรรคนั้น เคยเป็นเครื่องมือเรียกความเชื่อมั่นให้ไท2546 ตอนนี้มีเม็ดเงินเข้าสู่กองทุกมากกว่า บาท ส่วนการเปิดขายหน่วยลงทุนประเภท ก. ประเภทนี้ เปิดการขายที่ราคาพาหน่วยละ 10 บาท ซื้อขั้นต่ำ 10,000 หุ้น กองทุนวายุพรรคหนึ่งได้รับความสนใจก็คือการได้รับผลตอบแทนร้อยละ 3 ต่อปี สูงสุดไม่ได้ร้อยละ 9 ต่อปี ปันผลปีละ 2 ครั้ง ซึ่งจะเริ่มจ่ายปันผลปี 2568 ครับ นอกจากนี้ยังมีมุมมองจากนักวิเคราะห์นะครับ วมาคมนักวิเคราะห์การลงทุน และผู้จัดการกองทุน 25 ต่อการลงทุนในตลาดทุนไทยในปีนี้คือเม็ดเงินจากต่างประเทศ และเม็ดเงินจากกองทุนวายุพรรค รองลงมาคืทอมาตรการแจกเงิน 10,000 อัตราดอกเบี้ยสหรัฐฯ และเศรษฐกิจภายในประเทศคเม็ดเงินที่ไหลเข้าบ้านเรานี่ เป็นเม็ดเงินที่ออกตลอดมาหลายปี เดิมทีนี่ออกตลอดมาหลายปีนะครับ แล้วเห็นบรรยากาศเศรษฐกิจบ้านเรานี่ มีชีวิตชีวา มีความกระเตื้องและมีความเชื่อมั่นเยอะขึ้น แล้วก็มีหลายโครงการในวิสัยทัศน์ที่ อาจจะทำแล้วดีนี่มันก็เลยสามารถดึงความเชื่อมั่นของเม็ดเงินนักลงทุนจากต่างประเทศเข้าตลาดไทย ซึ่งเป็นแค่การเริ่มต้นการยังเข้ามาไม่มา ถ้าเทียบกับปริมาณในหน้าตักจริง ๆ ของการลงทุนในโลก ดังนั้นนักวิเคราะห์ส่วนใหญ่ก็เชื่อว่าเงินยังมีอีกเยอะ แล้วก็วมควรที่จะดูดเข้ามาได้ จากภาพทิศทางของประเทศเราครับ แม้จะมีเม็ดเงินใหม่ ไหลเข้าสู่ตลาดนะครับ แต่ก็มีนักวิเคราะห์ก็มองว่าแรงส่งจากกองทุนวายุภักษ์ สิ้นปี 2567 จึงอยากเห็นนโยบายอื่น เช่นการเร่งลงทุนในโครงสร้างพื้นฐานครั้งใหญ่ และ new s cruve เร่งสนับสนุนการลงทุนใหม่ ๆ อย่างเช่น Enternament มีความแข็งแกร่งมากขึ้นครับ คุณผึ่งนภา คึครับต้องบอกว่านักวิเคราะห์ยังจับตาตลาดทุนไทย โดยเฉพาะอย่างยิ่งซึ่งจะมีการประชุมของคณะกรรมการการเงินนี้ รวมไปถึงสภาพเศรษฐกิจโดยรวมในประเทศ ตัดสินใจของนักลงทุนครับ</w:t>
      </w:r>
    </w:p>
    <w:p>
      <w:pPr>
        <w:pStyle w:val="BodyText"/>
      </w:pPr>
      <w:r>
        <w:t xml:space="preserve">(คุณพรวดี) ขอบคุณค่ะ ช่วงนี้ไปติดตามเรื่องของความคืบหน้าในการหลอกลวงทองออนไลน์นะคะ มีการตั้งทีมพนักงานสอบสวนแจ้งรับดำเนินคดีการซื้อขายทองออนไลน์แล้วไม่ได้สินค้า มีผู้เสียหายรวมกว่า 500 คน ผู้เสียหายมากกว่า 200 คน รวมตัวเข้าแจ้งความที่กรมสืบสวสนสอบสวน อาชญากรรมไซเบอร์ หลังซื้อขายทองผ่านช่องทางออนไลน์แต่ไม่ได้ทองตามที่กำหนด ผู้เสียดายเปิดเผยว่า ซื้อขายผ่านช่องทางไลฟ์ในแอปพลิเคชันหนึ่งค่ะ ประมาณ 26,000 บาท ที่ผ่านมาเคยซื้อแล้วได้ทองจริง และผู้ขายก็สร้างภาพในการร่วมงานกับคนดังสร้างความน่าเชื่อถือ</w:t>
      </w:r>
    </w:p>
    <w:p>
      <w:pPr>
        <w:pStyle w:val="BodyText"/>
      </w:pPr>
      <w:r>
        <w:t xml:space="preserve">(ผู้เสียหาย) ไลน์ก็คือไม่อ่านแล้วค่ะ ตั้งแต่น่าจะวันที่ 23 กันยายน</w:t>
      </w:r>
    </w:p>
    <w:p>
      <w:pPr>
        <w:pStyle w:val="BodyText"/>
      </w:pPr>
      <w:r>
        <w:t xml:space="preserve">(ผู้สื่อข่าว) แล้วอะไรที่ทำให้เราเชื่อว่าได้รับต้องเข้ามาแจ้งความ</w:t>
      </w:r>
    </w:p>
    <w:p>
      <w:pPr>
        <w:pStyle w:val="BodyText"/>
      </w:pPr>
      <w:r>
        <w:t xml:space="preserve">(ผู้ให้สัมภาษณ์) เห็นมีผู้เสียหายเยอะ บอกว่าไม่ได้รับของหลายเดือนแล้ว ตั้งแต่มกราคม กุมภาพันธ์ ก็มีอย่างนี้ค่ะ ก็คือหลายคนน่าจะไม่ได้รับของเหมือนกันเพราะว่าเขาก็เงียบ เขาบอกว่าทีมงานรอออเดอร์มาค่ะ แต่จริง ๆ แล้วเขาไม่มีโรงงาน</w:t>
      </w:r>
    </w:p>
    <w:p>
      <w:pPr>
        <w:pStyle w:val="BodyText"/>
      </w:pPr>
      <w:r>
        <w:t xml:space="preserve">(คุณจีรชาตา) ทีมงานมูลนิธิรณรงค์คืนความยุติธรรม ผู้ประสานงานจากผู้เสียหายเปิดเผยว่า พบว่ามีผู้เสียหายกว่า 200 คน ตำรวจคัดแยกผู้เสียหายออกเป็น 2 กลุ่ม คือ กลุ่มที่แจ้งความแล้ว และกลุ่มที่ยังไม่ได้แจ้งความ จิรวัฒน์ ผยุงธรรม รักษาราชการแทนทางเทคโนโลยีเปิดเผยว่ารักษาราชการแทนตำรวจแห่งชาติ ได้สั่งการตำรวจไซเบอร์ ให้มาอยู่ในความรับผิดชอบความรับผิดชอบ ทำสำนวนคดีเดียวกัน ให้ตั้งนายรณรงค์ แก้วเพชร ประธานมูลนิธิความยุติธรรมในสังคม เชื่อว่าหลักฐานที่มีทั้งหมด และพฤติกรรมของผู้ถูกกล่าวหา เข้าข่ายหลอกลวงประชาชน เข้าข้อมูลสู่ระบบคอมพิวเตอร์ และหลังจากนี้ตำรวจรวบรวมพยานหลักฐาน อาจจะเข้าข่ายการฟอกเงิน ตรวจสอบอาญัติทรัพย์สิน ช่วงนี้ไปติดตามความพร้อมของนักเตะไทยกับคุณจุฬาสินิ นะคะ แม้โอกาสในการเล่นในศึกเจลีก เรด จันน้อย แต่ว่าการกลับมารับใช้ทีมชาติไทย ในศึกคิงส์คัพ ตนเองตั้งเป้าจะคว้าแชมป์ให้ได้ มั่นใจค่ะ โค้ชอิชิอิ นำนักเตะไปที่จังหวัดสงขลาแล้วนะคะ โดยศึกฟุตบอล ชิงถ้วยพระราชทานชิงคัพ นายกสมาคมฟุตบอลและแฟนฟุตบอลทีมชุดนี้ดำโดยกัปตัน เจ ชนาธิป และนักเตะที่โค้ชอิชิอิวางใจของทีมชาติในอนาคตนะครับ ทั้งปรเมศ วิลัย และเอกนิต ปัญญาค่ะ โดยเฉพาะกับเอกนิต กับอุราวะ เรดไดม่อนในศึกเจลีกไม่ดี หลังจากไม่สามารถสอดแทรกลงสนามได้ ทำให้ไม่มีเกมพัฒนาฝีเท้าและเรียกความมั่นใจกลับคืนมา ของเอกนิต ยังเชื่อมั่นแม่โอกาสจะเล่นน้อยแต่กับแนวทางที่เข้มข้นกับ … ก็ช่วยยกระดับแนวทางตัวเองขึ้นมา และพยายามจะช่วยให้ทีมชาติไทยพัฒนาให้ได้ค่ะ // ของผมก็อย่างแรกรู้สึกเป็นเกียรติที่ได้ติดทีมชาติในชุดนี้ที่จะได้เล่นในคิงส์คัพ ก็คิงคัพก็เป็นครั้งแรกของผม ที่ผมจะได้เล่น ถ้าสถานการณ์ตอนนี้ก็ถือว่าไม่ค่อยดีเลยครับ เพราะว่าไม่ค่อยมีเกมเล่นครับ แต่การที่ผมไปอยู่ที่ญี่ปุ่น ถือว่ามีประสบการณ์ในการช่วยทีมชาติครับ ถ้าถามว่ากดดันไหม มันต้องมีอยู่แล้วครับ แต่ว่าก็ส่วนตัวก็พยายามโฟกัสทำหน้าที่ตัวเองให้ดีที่สุด ก็พอได้ติดตามแฟนบอล ก็แฟนบอลค่อนข้างเยอะ ก็ฝากแฟนบอลชาวไทยมาให้กำลังใจพวกเราด้วยครับ ภายใต้แกนนำของทีม ก็คงจะให้ความมั่นใจได้ว่าเราต้องการเป็นแชมป์นะคะ ต้องการเป็นแชมป์นะคะ ก็เราไปเล่นในภาคใต้แฟนบอลนี่ ถือว่าค่อนข้างจะสูงมากนะคะ ในทราบว่าในวันที่ 14 รอบไฟนอล แต่คงให้ความมั่นใจได้ว่าน่าจะถึงรอบไฟนอลตอน 2 ทุ่มวันที่ 14 นี่ สนามน่าจะเต็มคน เพราะฉะนั้น ตอนนี้ที่สงขลา ตอนนี้ก็กระจายแปออนไซต์ ไม่ใช่ออนไลน์อย่างเดียว สำหรับทีมชาติไทยจะฝึกซ้อมครั้งแรกเย็นนี้นะคะ แล้วประเดิมสนามเจอฟิลิปปินส์ อันดับที่ 48 ของโลก ที่สนามกีฬา.. วันเดียวกัน ซีเรียอันดับ 9 ของโลก จะพบเจงกอันดับ 103 ของโลกในเวลา 4 โมงครึ่ง ซึ่งจะชิงชนะเลิศต่อวันที่ 14 ตุลาคมค่ะ ฟุตซอลโลกปิดฉากแล้วนะคะ บราซิลคว้าแชมป์โลกสมัยที่ 6 หลังจากพบคู่ปรับอาเจเอาชนะคู่ปรับได้ไป 2-1 ค่ะ ฟุตซอลชิงแชมปืโลกนะคะ นะคะ ที่อุซเบกิสถาน เดินทางมาถึงนัดชิงชนะเลิศ ที่กรุงโรม อารีนา ในเมืองทัสเทนต์ เจอแชมป์โลก 5 สมัยที่ผ่านเข้ารอบชิงชนะเลิศ เข้าไปเจออาร์เจนตินา แชมป์โลก 1 สมัยค่ะ เป็นสมัยที่ 3 ติดต่อกันและเป็นรองแชมป์ครั้งที่แล้ว ครึ่งแรกบราซิลยิงนำก่อนถึง 3 ลูกค่ะ แต่นาที 6 และราฟาเอล ซานโตส ในนาทีที่ 13 และครึ่งหลังอาร์เจนตินาบุกหนักแต่ว่าวิเลี่ยน ผู้รักษาประตูของบราซิล โชว์เซฟในหายครั้งก่อนอาเจนตินาจะตีไข่แตก ก่อนหมดเวลา 2 นาที จากตัว Power play ค่ะ หลังจากนั้นไม่มีประตูเพิ่มนะคะ จบเกมบราซิลชนะอาเจนตินา 2 ประตูต่อ 1 2024 เป็นแชมป์ฟุตซอลโลกสมัยที่ 6 ต่อจากปี 1989 2008 และ 2012 ส่วนอาเจนตินาได้รองแชมป์ 2 สมัยติดต่อกัน รอบชิง 2 ครั้งติดต่อกันเองอีกด้วย ต่อจากนั้น รับชิงฟุตซอลเมื่อเดือนกุมภาพันธ์ที่ผ่านมาค่ะ ส่วนคู่ชิงที่ 3 นะคะ ยูเครน… ไปที่ฟุตบอลลอรีกา สเปน เมื่อวานนี้ค่ะ บาเซโรนา ก่อนแข่ง บาเซโลนาบุกก่อนในครึ่งแรกบาเซโลน่าขึ้นนำก่อนถึง ืโชว์ฟอร์มทำแพททริกนาทีที่ 25 และ 32 และทำให้ยิงไปแล้ว 10 ประตู จากการเล่น 9 นัด ในลารีกา ครึ่งหลังไม่มีประตูเพิ่มนะคะ บาเซโลน่าบุกชนะ ทิ้งอันดับที่ 2 อย่างลาลีกาทิ้งจ่าฝูง 3-2 ค่ะ จากนั้นมาดูฟุตบอล เยอรมนีนะคะ เปิดบ้านพบบาเยินมิวนิคก่อนค่ะ บาเยิร์นขึ้นนำก่อนนำก่อนจากคิมมินแจค่ะ แต่ว่าเจ้าบ้านตีเสมอได้สำเร็จนะคะ จากโอมาล มามูช ได้ในนาทีที่ 22 เท่านั้นไม่พอนาทีที่ 35 แฟรงค์เฟิสพลิกขึ้นนำ ถัดมา 3 นาทีนะคะ ไดโย่ อาติกาโน่ ทำประตูจบครึ่งแรกเสมอ 2-2 ค่ะ นาที 53 ค่ะ จากไมเคิล โอลิเซ แล้วเกมทำท่าจะจบลง บาดเจ็บนาทีที่ 4 มานูเอลมามูดหลุดเข้าไปยิงผ่านเข้าไปจบเกมเสมอ บาเยินนะคะ 3-3 บาเยินมีคะแนน 14 คะแนน แต่มีคะแนแนเท่ากับอันดับที่ 2 อย่างแอเบซิก แอเบไลฟ์ซิกนะคะ ส่วนแฟรงค์เฟิสอยู่อันดับที่ 3 มี 13 คะแนนตามหลังจ่าฝูง เรากลับมาดู Action to day นะคะ ซึ่งเป็นประตูของ อดิศักดิ์ ไกรศร ตีลังกายิงให้กับเกษตรศาสตร์ 3-3 ในการแข่งขันฟุตบอลไทยลีค 2 ที่ผ่านมานะคะ ช่วงนี้ดิฉันลาไปก่อน สวัสดีค่ะ</w:t>
      </w:r>
    </w:p>
    <w:p>
      <w:pPr>
        <w:pStyle w:val="BodyText"/>
      </w:pPr>
      <w:r>
        <w:t xml:space="preserve">[เสียงดนตรี]</w:t>
      </w:r>
    </w:p>
    <w:p>
      <w:pPr>
        <w:pStyle w:val="BodyText"/>
      </w:pPr>
      <w:r>
        <w:t xml:space="preserve">[เสียงดนตรี] // ขอบคุณคุณสุธาสินีค่ะ</w:t>
      </w:r>
    </w:p>
    <w:p>
      <w:pPr>
        <w:pStyle w:val="BodyText"/>
      </w:pPr>
      <w:r>
        <w:t xml:space="preserve">(คุณจีรชาตา) ฝนจะลงไปทางใต้เยอะแล้ว น้ำท่วมฉับพลันน้ำป่าไหลหลากได้ด้วย ทางตอนบนของประเทศฝนลดลง แต่อากาศค่อนข้างจะแปรปรวน เริ่มมีมาแล้วติดตามเพื่อเติมกับคุณพรรณวรรณค่ะ</w:t>
      </w:r>
    </w:p>
    <w:p>
      <w:pPr>
        <w:pStyle w:val="BodyText"/>
      </w:pPr>
      <w:r>
        <w:t xml:space="preserve">[เสียงดนตรี]</w:t>
      </w:r>
    </w:p>
    <w:p>
      <w:pPr>
        <w:pStyle w:val="BodyText"/>
      </w:pPr>
      <w:r>
        <w:t xml:space="preserve">(คุณธนวรรณ) สวัสดีค่ะ ระยะนี้ขอฝห้ประชาชนที่อยู่ประเทศทไยตอนบน สุขภาพจากสภาพอากาศที่เปลี่ยนแปลงกันด้วยนะคะ สภาพอากาศตอนบนก็จะมีลักษณะอากาศเย็นในตอนเช้าค่ะ นอกจากนี้จะมีมวลเย็นที่ค่อนยข้างจะเย็นยมากด้วยนะคะ เลยมาที่บริเวณประเทศไทยตอนบนค่ะ ส่วนร่องมรสุมที่พาดผ่านจะเกิดฝนตกหนักขึ้นได้บางแห่งค่ะ ช่วงนี้ขอให้ผู้ที่อยู่บริเวณพื้นที่ภาคใต้ระวังจากฝั่งที่ตกหนัก ฝนที่ตกสะสม น้ำท่วมฉับพลันแล้วน้ำป่าไหลหลากได้นะคะ ในส่วนของคลื่นลมทะเลอันดามันและอ่าวไทยนะคะ คลื่นลมนั้นมีกำลังอ่อนค่ะ จะมีคลื่นต่ำกว่า 1 เมตรนะคะ ในบริเวณฯที่มีฝนฟ้าคะนองก็จะมีคลื่นสูง 1-2 เมตร ฉะนั้นก็ขอให้ชาวเรือดำเนินเรือด้วยความระมัดระวัง บริเวณที่มีฝนฟ้าคะนองกันด้วยค่ะ เรากลับมาดูบริเวณที่จะมีฝนตกหนักใน 24 ชั่วโมงกันต่อค่ะ เริ่มจากภาคเหนือนะคะ ช่วงนี้จะมีฝนฟ้าคะนอง 10 เปอร์เซ็นต์ของพื้นที่ แม่ฮ่องสอน เชียงใหม่ ลำพูน และตาก อุณหภูมิ 35 องศาเซลเซียส ภาคตะวันออกเฉียงเหนือมีอากาศเย็นในตอนเช้า และมีฝนตกหนักบางแห่ง ส่วนมากตอนล่างของภาค อุณหภูมิ 20-33 องศาเซลเซียส ภาคกลางฝนฟ้าคะนอง 20 เปอร์เซ็นต์ของพื้นที่ บริเวณ สุพรรณบุรี ราชบุรี นครปฐม สมุทรสงคราม รวมั้กรุงเทพฯ และปริมณฑล -35 องศาเซลเซียส ภาคตะวันออก มีฝน 20 เปอรของพื้นที่ บริเวณจังหวัดพื้นที่ จันทบุรี และตราด อุณภูมิ 33-34 องศาเซลเซียส ทะเลมีคลื่นต่ำกว่า 1 เมตร บริเวณที่มีฝนฟ้าตชคะนอง มากกว่า 2 เมตร ปิดท้ายภาคใต้มีฝนฟ้าคะนองร้อยละ 60 เปอร์เซ็นต์ ของพื้นที่ โดยมีฝนตกหนักบางแห่ง บริเวณจังหวัดสุราษฎร์ธานี นครศรีธรรมราช พังงา กระบี่ ตรังและสตูล อุณหภูมิระหว่-34 องศาเซลเซียส อ่าวไทยและอันดามันมีคลื่นต่ำกว่า 1 เมตร บริเวณที่มีฝนฟ้าคะนอง คลื่นสูงมากกว่า 1 เมตรค่ะ และกลับมาติดตามรายงานสภาพอากาศได้ใหม่ในช่วงข่าวค่ำ Thai PBS สวัสดีค่ะ</w:t>
      </w:r>
    </w:p>
    <w:p>
      <w:pPr>
        <w:pStyle w:val="BodyText"/>
      </w:pPr>
      <w:r>
        <w:t xml:space="preserve">[เสียงดนตรี]</w:t>
      </w:r>
    </w:p>
    <w:p>
      <w:pPr>
        <w:pStyle w:val="BodyText"/>
      </w:pPr>
      <w:r>
        <w:t xml:space="preserve">[เสียงดนตรี] แล้วนะคะ อีกสักครู่ติดตามรายการตรงประเด็นค่ะ ช่วงนี้เรา 2 คนพร้อมทีมงาน ลาคุณผู้ชมลาไปก่อนนะคะ สวัสดีค่ะ</w:t>
      </w:r>
    </w:p>
    <w:p>
      <w:pPr>
        <w:pStyle w:val="BodyText"/>
      </w:pPr>
      <w:r>
        <w:t xml:space="preserve">[เสียงดนตรี]</w:t>
      </w:r>
    </w:p>
    <w:p>
      <w:pPr>
        <w:pStyle w:val="BodyText"/>
      </w:pPr>
      <w:r>
        <w:t xml:space="preserve">[เสียงโฆษณา] สวัสดีครับ ต้อนรับคุณผู้ชมรายการตรงประเด็น ช่วงเวลาแห่งการ Active ขบวนการคนจนเพื่อสิทธิ์ที่อยู่อาศัย หลังการแก้ปัญหาไม่คืบหน้าตาม มติ ครม. พร้อมปล่อยเช่าที่ดินต่างชาติ 99 ปี หวั่นซ้ำเติมคนจน สำรวจชีวิตผู้ได้รับผลการทบจากการพัฒนาระบบราง จังหวัดนครราชสีมา หลังได้บ้านหลังใหม่แบบบ้านมั่นคง ความหวังยกระดับความมั่นคงในชีวิต ล้วงลึกหลังบ้าน เกี่ยวกับสารสนเทศทรัพยากรน้ำ วิเคราะห์ให้รู้ก่อนภัยมา คุณผุ้ชมครับหากดูสถานการณ์ 1-2 วันนี้บริเวณของฝนบริเวณภาคเหนือจะลดลงนะครับ แต่ขณะเดียวกันก็ยังต้องจับตาบริเวณพื้นที่ของภาคใต้นะครับ เนื่องจากจะมีมรสุมนั้นพัดผ่านไปบริเวณภาคใต้ตอนบน ส่วนบริเวณภาคเหนือ หลายจังหวัด จะประสบปัญหากันน้ำท่วมครับ โดยเฉพาะพื้นที่ภาคเหนือ โดยเฉพาะเมื่อเช้าที่ผ่านมานะครับ ในส่วนของ ปพ. เอง ก็ได้มีการแจ้งเตือน ในหลายตำบลในอำเภอเมืองลำพูน ส่วนที่จังหวัดเชียงใหม่นะครับว่าสถานการณ์น้ำในวันนี้ ยังคงต้องจับตากันอย่างใกล้ชิดครับ นี่เป็นบรรยากาศของทีมชุดปฏิบัติตอบโต้ภัยพิบัติ มูลนิธิสว่างบริบูรณ์ กู้ภัยสว่างโรจน์สัตหีบนะครับ ช่วยเหลือชาย อายุ96 ปี ที่กำลังนอนรอความช่วยเหลือที่อพาตเมนอพาร์ทเมนต์แห่งหนึ่งในจังหวัดเชียงใหม่ เพื่อไปอยู่ในความดูแลของแพทย์ครับ นอกจากชายสูงอายุคนนี้แล้วนะครับ กู้ภัยได้ช่วยอพยพเด็กผู้หญิงและผู้สูงอายุที่อยู่ในอำเภอได้กว่า 100 คนเลยนะครับ ไปอยู่บนถนนซูเปอร์ไฮเวย์จากนั้นก็เข้ามาทำการช่วยเหลือ พาไปยังกองช่วยเหลืออุทกภัยในอำเภอสารภีต่อไปครับ ขณะที่เพจที่นี่ลำพูน โพสต์คลิปเมื่อเที่ยงของเมื่อวานนี้นะครับ เป็นภาพของ Super Highway เชียงใหม่ จะเห็นเลยนะครับ ว่าน้ำท่วมเป็นวงกล้าง รถติดเป็นจำนวนมากนะครับ เพราะว่าถนนเปิดใช้ได้แค่เลนส์เดียว และขาออกให้วิ่งสวนกันนะครับ ล่าสุดเวลา 9.00 น. ที่ผ่านมาครับ กรมป้องกันและบรรเทาสาธารณภัย ได้ส่ง SMS แจ้งเตือนระดับ 3 นะครับ หรือว่าสีเหลให้กับประชาชนในพื้นที่นั้นที่อยู่ในพื้นที่น้ำล้นในพื้นที่ 7 ตำบลของพื้นที่ลำพูน จังหวัดลำพูนนะครับ ได้แก่ ตำบลเมืองง่า ตำบลต้นะงนะครับ ตำบลประตูป่า ตำบลริมปิง ตำบลหนองช้างคืน และตำบลหนองมะเขือแจ้งครับ โดยประชาชนนั้น ติดตามสถานการณ์น้ำและข่าวสารอย่างใกล้ชิดนะครับ พร้อมรับมือกับสถานการณ์ที่อาจจะเกิดขึ้น การขนย้ายสิ่งของเพื่อย้ายกลุ่มเปราะบางไปที่ปลอดภัย โดยสามารถแจ้งเหตุและขอความช่วยเหลือได้ทางไลน์ ป.พ. รับแจ้งเหตุ 1784 หรือว่าไปที่ LINE ID@1784ddpm นะครับ หรือโทรสายด่วนนิรภัย 1784 ได้ตลอด 24 ชั่วโมงนะครับ ส่วนบริเวณของภาคเหนือตอนล่างกันบ้างครับ อย่างลุ่มน้ำยมต้องรองรับน้ำกันอย่างต่อเนื่องครับ อย่างอำเภอบางระกำ จังหวัดพิษต้องใช้เรือในการสัญจรเลยนะครับ ขณะที่ตัวเมืองสุโขทัยมีน้ำท่วมพื้นผิวจารจรเช่นกัน ทำให้โรงพยาบาลสุโขทัยต้องติดตามสถานกาณ์กันอย่างใกล้ชิด อย่างเช่นบริเวณถนนหน้าดรงพยาบาลสสุโขทัยครับ เริ่มมีน้ำท่วมขัง หากเริ่มมีน้ำสูงกว่าระดับฟุตปาธ 20 เซนติเมตร ทางโรงพยาบาลเองต้องนำกระสอบทรายและ Big Bag มาวางไว้อยู่ที่บริเวณฝั่งขาออกโรงพยาบาล ให้เขาออกทางเดียวก็คือประตูฝั่งทางเข้า เนื่องจากมีระดับน้ำที่สูงกว่านั่นเองนะครับ ส่วนนี่เป็นภาพมุมสูงนะครับคุณผู้ชม ที่เผยให้เห็นน้ำจาำแม่น้ำยม สายหลัก ในอำเภอวังใหญ่ จังหวัดสุโขทัยครับ มีระดับสูงกว่าถนนที่ขาด กำลังไหลเข้าสู่พื้นที่บริเวณ และหมู่ 7 ของตำบลวังใหญ่ อำเภอศรีสำโรงนะครับ ซึ่งอยุ่บริเวณฝั่งตะวันตกแม่น้ำยม แม่น้ำยมที่ประตูระบายน้ำที่สะพานจันทร์นั้นสูงกว่า ระดับตลิงที่ 10 เมตร 50 เซนติเมตรนะครับ น้ำก็ยังคงไหล แผ่ขยายเป็นวงกว้าง ตำบลบ้านกล้วย เอ่อเข้าท่วมบริเวณพื้นที่จารจร ร่วมถึงพื้นที่เชิงสะพานพระร่วง เทศบาลเมืองสุโขทัยธานี มีปริมาณ 30 เซนติเมตรเลยนะครับ ส่วนที่จังหวัดนครสวรรค์กันบ้างครับท่านผู้ชม ชาวชุมชนนครสวรรค์ อำเภอเมืองนครสวรรค์ ซึ่งเป็นต้นแม่น้ำเจ้าพระยา ต้องขนสิ่งของเครื่องใช้หนีมาพักอาศัยในเตนท์ผ้าใบอย่างเมื่อสักครู่นะครับ หลังจากแม่น้ำเจ้าพระยานั้นเริ่มล้มตลิ่ง สูงกว่า 10-40 เซนติเมตร ต้องใช้เรือในการสัญจรเข้าออกบ้านครับ ส่วนที่อำเภอบางระกำ ในจังหวัดพิษณุโลกครับ แม่น้ำยมเช่นเดียวกัน โดยเฉพาะชาวบ้านที่อยู่ริมระดับน้ำอย่างรวดเร็วครับ เจ้าหน้าที่ประดาน้ำ หน่วยกู้ภัย ต้องเร่งค้นหาร่างของเด็กชายอายุ 14 ปี ที่ประสบเหตุพลัดตกน้ำบริเวณบ้านหมู่ 1 อำเภอ ท่านางงาม อำเภอบางระกำ จังหวัดพิษณุโลกครับเอ่อล้นเขช้าท่วม แต่ว่าระดับน้ำที่สูงทำให้การค้นหานั้นเป็นไปด้วยความยากลำบาก กลางดึกเลยนะครับ จนต้องยุติการค้นหา ก็เริ่มภารกิจใหม่อีกครั้งในช่วงเช้าที่ผ่านมาครับ ส่วนบริเวณภาคกลางกันบ้างครับ ที่จังหวัดชัยนาท ซึี่งเป็นพื้นที่นอกคันกั้นน้ำ ตลิ่งเข้าท่วมบ้านเรือนประชาชนสูงถึง 30 เซนติเมตรครับ ชาวบ้านต้องช่วยกันสร้างแนวคันกั้นน้ำ และติดตามสถานการณ์น้ำรายชั่วโมง หากเขื่อนเการระบายน้ำอีก ก็จะเสริมคันกั้นน้ำให้สูงขึ้นอีก 10 เซนติเมตรนะครับ โดยเชื่อว่าสามารถรับมือน้ำเหนือได้ เพราะน้ำเหนือยังไม่ถึงว่ามากหากเทียบปี 2565 ครับ ครับ ส่วนนี่เป็นบบรรยากาศที่เจ้าหน้าที่กรมทางหลวง และแท่งเบอริเออ มาติดตั้งบริเวณ…นะครับ บางหัก หมู่ที่ 4 โพงเพงนะครับ อำเภอป่าโมก จังหวัดอ่างทองครับ เพื่อป้องกันอุบัติเหหลังชาวบ้านหลายครอบครัว ไปอาศัยและชั่วคราวบนถนน หลังจากน้ำท่วมเกือบ 2 เมตรเลยนะครับ และพายเหลือสัญจรเข้า-ออกบ้าน ซึ่งพื้นที่ตำบลโพลงเพลงนั้น มีน้ำท่วมตั้งแต่ต้นเดือนโดยล่าสุดจังหวัดอ่างทองมีพื้นที่ได้รับผลกระทบจากน้ำท่วมแล้ว กว่า 300 หลังคาเมือง ก็คืออำเภอเมือง อำเภอป่าโมก และอำเภอวิเศษชัยชาญครับ อย่างที่บอกไปนะครับ แม้ว่าจะมีการคาดการณ์กันว่าปริมาณฝนในช่วง 1-2 วันนี้จะมีแนวโน้มที่ลดลงนะครับ แต่ว่าสถานการณ์บางจังหวัดนั้นต้องอาศัยระยะเวลาระบายน้ำ กันอย่างต่อเนื่องนะครับ ขระที่สถาบันทรัพยากรน้ำหรือว่า สสน. นั้นมีการระบุว่าสัปดาห์ต่อจากนี้ไปนี่ จะต้องระวังฝนนะครับ ที่ในบริเวณของภาคใต้ที่อาจจะตกหนักและมีความเสี่ยงสูงที่จะเกิดน้ำท่วมหลากด้วยนะครับ ติดตามน้ำท่วมในอนาคตต่อไปหลังจากนี้ได้จากคุณนิตยา กีรติเสรายงานเข้ามาจากสสน.ครับ</w:t>
      </w:r>
    </w:p>
    <w:p>
      <w:pPr>
        <w:pStyle w:val="BodyText"/>
      </w:pPr>
      <w:r>
        <w:t xml:space="preserve">(คุณนิตยา) วันนี้แนวโน้มน้ำท่วมนะคะ ก็ถือว่ายังอยู่ในระดับที่หลายคนกังอยู่ในหลายพื้นที่ แม้ว่าจะลดระดับลงไปแล้ว ฝนก็ลดลง แต่ต่อจากนี้ไป สถานการณ์จะเป็นอย่างไร วันนี้นะคะ พามาที่สถาบันสารสนเทศทรัพยากรน้ำนะคะ หรือ สสน. ค่ะ ที่นี่เขาเป็นคลังน้ำค่ะ และวันนี้ดิฉันก็มีโอกาสพบกับท่าน ผอ. ลอยบุญ รัศมีเพษ ผ.อ. สถาบันเทคโนโลยีสารสนเทศทรัพยากรน้ำ ท่านจะมาวิเคราะห์ให้ฟังนะคะ // สวัสดีค่ะ // จากแนวโน้มสถานการณ์ฝนตอนนี้เป็บ้างคะ และต่อจากนี้พรุ่งนี้จะเป็นอย่างไร // ของวันที่ 7 ตุลาคมนะคะ วันนี้ จะเห็นว่าร่องมรสุมนี่จะมาที่ภาคใต้ตอนบน ภาคเหนือก็จะเห็นได้ว่าสภาวะนี่ จะไม่มีฝนอย่างที่คิดแล้วนะคะ ก็มาดูวันที่ 8 ก็เช่นเดียวกันนะคะ สถานการณ์ก็ยัง ร่องมรสุมก็มาที่ยังที่ภาคใต้ตอนบน ก็ถือว่าฝนตอนบนลดลงแล้ว แต่ฝนภาคใต้ก็เป็นฝนที่ต้องระวัง ตอนนี้มีช่วงสถานการณ์น้ำท่วมค่ะท่านผอ. ที่เชียงใหม่เชียงใหม่ ล้นตลิ่งที่ไหนบ้างแล้วคะ มาดูนะคะ ที่ล้นตลิงที่เราเห็นจะมีทั้งอำเภอเมืองเชียงใหม่นะคะ เมืองแตง แม่ริงนะคะ แม่แตงกับฝาง และก็สันป่าตองนะคะ ที่นี้มาดูที่ในส่วนของล้นตลิงที่อำเภอเมือง จะเห็นว่าอำเภอเมืองระดับนี่ ก็ลดลงนะคะ ก็คาดว่าภายในวันสองวันนี้ก็น่าจะอยู่ในสภาวะที่ปกตินะคะ ก็อาจจะมีพื้นที่ลุ่มต่ำที่ยังท่วมขังอยู่ แต่ที่ชัดเจน ก็คือที่ท่วมที่เชียงใหม่นี่อย่างไรก็มีเขื่อนภุมิพลมารองรับค่ะ // ภสาคกลางเป็นอย่างไรตอนนี้ // มาดูที่ลุ่มน้ำภาคกลาง นี่เราจะมาดูในส่วนของเกณฑ์ที่ตรงนครสวรรค์นะคะ ที่สถานีค่ายจีรประวัตินี ่จะเห็นไดเ้ว่าเกณฑ์เฝ้าระวังนี่จะอยู่ที่ 2,000ตอนนี้ขึ้นมาเล็กน้อยเท่านั้นค่ะ อยู่ที่ 2,383 นะคะ มาดูในส่วนของปริมาณน้ำภาคกลาง ในส่วนที่สถานีบางไทร ตรงนี้ก็ยังอยู่ในสภาวะปกตินะคะ อยู่ที่ประมาณ 1,865 ต่อวินาที ต่อวินาทีในขณะเดียวกันอยู่ที่ประมาณ 2,500 ลูกบาศก์เมตรต่อวินาทีนะคะ แล้วก็คาดการณ์ฝนของกรุงเทพมหานคร ก็ยังเป็นฝนตกที่เล็กน้อยโดยรวมนะคะ มาดูที่น้ำทะเลหนุนนะคะ ที่สมุทรปราการเอง ก็ยังอยู่ต่ำกว่าเกณฑ์ค่ะ ปริมาณน้ำฝนโดยรวมของประเทศเองนี่ ยังต่ำกว่าปี 2554 ที่ชัดเจนนะคะ แม้แต่ปี 2565 ด้วยค่ะ แล้วความเป็น Exteam Event ปีนี้เป็นอย่างไร // ปีนี้ชัดว่าฝนจะตกเร็วและกระจุกเร็วและแรงและระยะเวลาอันสั้นก็เป็นผลชัดเจนจากการปะทะกันจากทางตะวันออก ตะวันตกนะคะ ก็ทางตะวันตกเฉียงใต้ก็มีทิศทางที่แรงขึ้นนะคะ ที่เกิดกับภาคเหนือนะคะ กับภาคใต้นะคะ ก็ในขณะเดียวกันที่เกิดกับภาคเหนือนะคะ ลมเหนือ ลมใต้ ตะวันออก ตะวันตกมากระทบกัน // ส่วนของภาคใต้นะคะ ตอนนี้ก็จะกลับมาที่คาดการณ์ปริมาณนะคะ อันนี้วันที่ทำร่วมกันกับกรมอุตุฯ นะคะ ก็จะเห็นได้ว่าภาคใต้ตอนล่างนะคะ ที่จะมีในเดือนตุลาคมจะได้รับผลกระทบแน่นอนนะคะ ร่องมรสุมในขณะเดียวกันก็กระทบต่อเนื่องจนถึงเดือนธันวาคมนะคะ หลังจากนั้นนี่ สภาวะก็จะดีขึ้นค่ะ // ฝากทัิ้ นิดหนึ่งค่ะ ผอ. ก่อนทิ้งท้ายรายการ ฝากถึงคุณผู้ชมหน่อยค่ะ สถานการ์ฝน สถานการณ์น้ำ น่ากังวลแค่ไหน เอาสั้น ๆ ค่ะ // ก็สถานการณ์เรื่องของอุทกภัยนี่ เป้นเรื่องที่เข้าถึงประชาชนได้นะคะ ที่เรามีอยู่ อยากให้ช่วยกันสื่อสารและติดตามสถานการณ์กันอย่างต่อเนื่อง ปีนี้ที่เป็นปีพิสูจน์ที่ชัดมาก ๆ ต่อการเปลี่ยนแปลงสภาพอากาศที่รุนแรงนะค เพราะฉะนั้น ทุกคนมีความจำเป็นที่จะต้องเข้าใจและ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Demo กสทช. 071067</dc:title>
  <dc:creator/>
  <cp:keywords/>
  <dcterms:created xsi:type="dcterms:W3CDTF">2024-10-07T05:46:40Z</dcterms:created>
  <dcterms:modified xsi:type="dcterms:W3CDTF">2024-10-07T05: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ตุลาคม 2567 เวลา 10.00 น.</vt:lpwstr>
  </property>
  <property fmtid="{D5CDD505-2E9C-101B-9397-08002B2CF9AE}" pid="3" name="subtitle">
    <vt:lpwstr/>
  </property>
</Properties>
</file>